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F7F02" w14:textId="60887913" w:rsidR="00CD46CE" w:rsidRDefault="00CD46CE" w:rsidP="00CD46CE">
      <w:pPr>
        <w:shd w:val="clear" w:color="auto" w:fill="FFFFFF"/>
        <w:jc w:val="right"/>
        <w:rPr>
          <w:rFonts w:cstheme="minorHAnsi"/>
        </w:rPr>
      </w:pPr>
      <w:r w:rsidRPr="001A155B">
        <w:rPr>
          <w:rFonts w:cstheme="minorHAnsi"/>
        </w:rPr>
        <w:t>Załącznik</w:t>
      </w:r>
      <w:r w:rsidR="007D09E7">
        <w:rPr>
          <w:rFonts w:cstheme="minorHAnsi"/>
        </w:rPr>
        <w:t xml:space="preserve"> </w:t>
      </w:r>
      <w:r w:rsidR="009040BE">
        <w:rPr>
          <w:rFonts w:cstheme="minorHAnsi"/>
        </w:rPr>
        <w:t>nr 1</w:t>
      </w:r>
      <w:r w:rsidR="007D09E7">
        <w:rPr>
          <w:rFonts w:cstheme="minorHAnsi"/>
        </w:rPr>
        <w:br/>
        <w:t xml:space="preserve">do Zarządzenia nr </w:t>
      </w:r>
      <w:r w:rsidR="00A04BE3">
        <w:rPr>
          <w:rFonts w:cstheme="minorHAnsi"/>
        </w:rPr>
        <w:t>4</w:t>
      </w:r>
      <w:r w:rsidRPr="001A155B">
        <w:rPr>
          <w:rFonts w:cstheme="minorHAnsi"/>
        </w:rPr>
        <w:br/>
        <w:t xml:space="preserve"> Dziekana Międzynarodowej Środowiskowej Szkoły Doktorskiej przy Centrum Studiów Polarnych </w:t>
      </w:r>
      <w:r w:rsidRPr="001A155B">
        <w:rPr>
          <w:rFonts w:cstheme="minorHAnsi"/>
        </w:rPr>
        <w:br/>
        <w:t>w Uniwersytecie Śląsk</w:t>
      </w:r>
      <w:r w:rsidR="00204335">
        <w:rPr>
          <w:rFonts w:cstheme="minorHAnsi"/>
        </w:rPr>
        <w:t xml:space="preserve">im w Katowicach (MŚSD) </w:t>
      </w:r>
      <w:r w:rsidR="00204335">
        <w:rPr>
          <w:rFonts w:cstheme="minorHAnsi"/>
        </w:rPr>
        <w:br/>
        <w:t>z dnia </w:t>
      </w:r>
      <w:r w:rsidR="00D102C8">
        <w:rPr>
          <w:rFonts w:cstheme="minorHAnsi"/>
        </w:rPr>
        <w:t>23 kwietnia 2026r.</w:t>
      </w:r>
    </w:p>
    <w:tbl>
      <w:tblPr>
        <w:tblW w:w="98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CD46CE" w14:paraId="08BA95D3" w14:textId="77777777" w:rsidTr="00CD46CE">
        <w:trPr>
          <w:trHeight w:val="1417"/>
          <w:jc w:val="center"/>
        </w:trPr>
        <w:tc>
          <w:tcPr>
            <w:tcW w:w="9842" w:type="dxa"/>
            <w:shd w:val="clear" w:color="auto" w:fill="E7E6E6"/>
          </w:tcPr>
          <w:p w14:paraId="12B83184" w14:textId="77777777" w:rsidR="00CD46CE" w:rsidRDefault="00CD46CE" w:rsidP="00CD46CE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14:paraId="3F505ADD" w14:textId="77777777" w:rsidR="00CD46CE" w:rsidRPr="00862620" w:rsidRDefault="007D09E7" w:rsidP="00CD46CE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ANEKS DO INDYWIDUALNEGO</w:t>
            </w:r>
            <w:r w:rsidR="00CD46CE">
              <w:rPr>
                <w:rFonts w:ascii="Calibri" w:hAnsi="Calibri"/>
                <w:b/>
                <w:sz w:val="28"/>
                <w:szCs w:val="28"/>
              </w:rPr>
              <w:t xml:space="preserve"> PLAN</w:t>
            </w:r>
            <w:r>
              <w:rPr>
                <w:rFonts w:ascii="Calibri" w:hAnsi="Calibri"/>
                <w:b/>
                <w:sz w:val="28"/>
                <w:szCs w:val="28"/>
              </w:rPr>
              <w:t>U BADAWCZEGO</w:t>
            </w:r>
            <w:r w:rsidR="00CD46CE">
              <w:rPr>
                <w:rFonts w:ascii="Calibri" w:hAnsi="Calibri"/>
                <w:b/>
                <w:sz w:val="28"/>
                <w:szCs w:val="28"/>
              </w:rPr>
              <w:t xml:space="preserve"> (IPB)</w:t>
            </w:r>
          </w:p>
        </w:tc>
      </w:tr>
    </w:tbl>
    <w:p w14:paraId="79126257" w14:textId="77777777" w:rsidR="00623973" w:rsidRDefault="00D102C8" w:rsidP="0086017C">
      <w:pPr>
        <w:pStyle w:val="Default"/>
        <w:jc w:val="both"/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</w:pPr>
      <w:r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>Zgodnie z § 12 ust. 4 i ust. 7</w:t>
      </w:r>
      <w:r w:rsidR="001114B5" w:rsidRPr="00CF0FF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 xml:space="preserve"> </w:t>
      </w:r>
      <w:r>
        <w:rPr>
          <w:rStyle w:val="Hipercze"/>
          <w:rFonts w:asciiTheme="minorHAnsi" w:hAnsiTheme="minorHAnsi" w:cstheme="minorHAnsi"/>
          <w:color w:val="767171" w:themeColor="background2" w:themeShade="80"/>
          <w:sz w:val="20"/>
          <w:szCs w:val="20"/>
          <w:u w:val="none"/>
          <w:lang w:val="pl-PL"/>
        </w:rPr>
        <w:t>Uchwały nr 503</w:t>
      </w:r>
      <w:r w:rsidR="001114B5" w:rsidRPr="007A3D3E">
        <w:rPr>
          <w:rStyle w:val="Hipercze"/>
          <w:rFonts w:asciiTheme="minorHAnsi" w:hAnsiTheme="minorHAnsi" w:cstheme="minorHAnsi"/>
          <w:color w:val="767171" w:themeColor="background2" w:themeShade="80"/>
          <w:sz w:val="20"/>
          <w:szCs w:val="20"/>
          <w:u w:val="none"/>
          <w:lang w:val="pl-PL"/>
        </w:rPr>
        <w:t xml:space="preserve"> Senatu Uniwersytetu Śląskiego w Kat</w:t>
      </w:r>
      <w:r>
        <w:rPr>
          <w:rStyle w:val="Hipercze"/>
          <w:rFonts w:asciiTheme="minorHAnsi" w:hAnsiTheme="minorHAnsi" w:cstheme="minorHAnsi"/>
          <w:color w:val="767171" w:themeColor="background2" w:themeShade="80"/>
          <w:sz w:val="20"/>
          <w:szCs w:val="20"/>
          <w:u w:val="none"/>
          <w:lang w:val="pl-PL"/>
        </w:rPr>
        <w:t>owicach z dnia 19 marca 2024</w:t>
      </w:r>
      <w:r w:rsidR="007A3D3E">
        <w:rPr>
          <w:rStyle w:val="Hipercze"/>
          <w:rFonts w:asciiTheme="minorHAnsi" w:hAnsiTheme="minorHAnsi" w:cstheme="minorHAnsi"/>
          <w:color w:val="767171" w:themeColor="background2" w:themeShade="80"/>
          <w:sz w:val="20"/>
          <w:szCs w:val="20"/>
          <w:u w:val="none"/>
          <w:lang w:val="pl-PL"/>
        </w:rPr>
        <w:t> </w:t>
      </w:r>
      <w:r w:rsidR="00CF0FF4" w:rsidRPr="007A3D3E">
        <w:rPr>
          <w:rStyle w:val="Hipercze"/>
          <w:rFonts w:asciiTheme="minorHAnsi" w:hAnsiTheme="minorHAnsi" w:cstheme="minorHAnsi"/>
          <w:color w:val="767171" w:themeColor="background2" w:themeShade="80"/>
          <w:sz w:val="20"/>
          <w:szCs w:val="20"/>
          <w:u w:val="none"/>
          <w:lang w:val="pl-PL"/>
        </w:rPr>
        <w:t>r. w </w:t>
      </w:r>
      <w:r w:rsidR="001114B5" w:rsidRPr="007A3D3E">
        <w:rPr>
          <w:rStyle w:val="Hipercze"/>
          <w:rFonts w:asciiTheme="minorHAnsi" w:hAnsiTheme="minorHAnsi" w:cstheme="minorHAnsi"/>
          <w:color w:val="767171" w:themeColor="background2" w:themeShade="80"/>
          <w:sz w:val="20"/>
          <w:szCs w:val="20"/>
          <w:u w:val="none"/>
          <w:lang w:val="pl-PL"/>
        </w:rPr>
        <w:t>sprawie określenia Regulaminu MŚSD</w:t>
      </w:r>
      <w:r w:rsidR="001114B5" w:rsidRPr="00CF0FF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 xml:space="preserve"> zmiany w IPB mogą zostać wprowadzone </w:t>
      </w:r>
      <w:r w:rsidR="00941E7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 xml:space="preserve">wyłącznie </w:t>
      </w:r>
      <w:r w:rsidR="001114B5" w:rsidRPr="00CF0FF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>w drodze aneksu oraz</w:t>
      </w:r>
      <w:r w:rsidR="00CF0FF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> </w:t>
      </w:r>
      <w:r w:rsidR="001114B5" w:rsidRPr="00CF0FF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>podlegają ocenie i zatwierdzeniu przez Radę MŚSD w drodze uchwały.</w:t>
      </w:r>
    </w:p>
    <w:p w14:paraId="5153A7A1" w14:textId="77777777" w:rsidR="002005CC" w:rsidRDefault="002005CC" w:rsidP="002005CC">
      <w:pPr>
        <w:pStyle w:val="Default"/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</w:pPr>
    </w:p>
    <w:tbl>
      <w:tblPr>
        <w:tblStyle w:val="Tabela-Siatka"/>
        <w:tblW w:w="9924" w:type="dxa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2F5514" w14:paraId="028BBC4A" w14:textId="77777777" w:rsidTr="00E4529A">
        <w:trPr>
          <w:trHeight w:val="1719"/>
        </w:trPr>
        <w:tc>
          <w:tcPr>
            <w:tcW w:w="9924" w:type="dxa"/>
          </w:tcPr>
          <w:p w14:paraId="1152A76E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Szczegółowy wykaz zmian względem IPB lub ostatniego </w:t>
            </w:r>
            <w:r w:rsidR="008501C5">
              <w:rPr>
                <w:rFonts w:cstheme="minorHAnsi"/>
                <w:b/>
                <w:sz w:val="20"/>
                <w:szCs w:val="20"/>
              </w:rPr>
              <w:t xml:space="preserve">przyjętego przez Radę MŚSD </w:t>
            </w:r>
            <w:r>
              <w:rPr>
                <w:rFonts w:cstheme="minorHAnsi"/>
                <w:b/>
                <w:sz w:val="20"/>
                <w:szCs w:val="20"/>
              </w:rPr>
              <w:t>aneksu do IPB</w:t>
            </w:r>
          </w:p>
          <w:p w14:paraId="2AEDD591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</w:p>
          <w:p w14:paraId="0126F4C5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</w:p>
          <w:p w14:paraId="4E88DBEB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</w:p>
          <w:p w14:paraId="7369A29B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</w:p>
          <w:p w14:paraId="3690109E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</w:p>
          <w:p w14:paraId="4FDA3E10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2F5514" w14:paraId="1B366080" w14:textId="77777777" w:rsidTr="007E2BA0">
        <w:trPr>
          <w:trHeight w:val="1231"/>
        </w:trPr>
        <w:tc>
          <w:tcPr>
            <w:tcW w:w="9924" w:type="dxa"/>
          </w:tcPr>
          <w:p w14:paraId="45C31981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Uzasadnienie wprowadzenia zmian</w:t>
            </w:r>
          </w:p>
          <w:p w14:paraId="68B653AA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</w:p>
          <w:p w14:paraId="35B47D85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</w:p>
          <w:p w14:paraId="68402C35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</w:p>
          <w:p w14:paraId="00ECE5BE" w14:textId="77777777" w:rsidR="002F5514" w:rsidRDefault="002F5514" w:rsidP="00623973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1020C401" w14:textId="77777777" w:rsidR="00742D9D" w:rsidRDefault="00742D9D" w:rsidP="00623973">
      <w:pPr>
        <w:rPr>
          <w:rFonts w:cstheme="minorHAnsi"/>
          <w:b/>
          <w:sz w:val="20"/>
          <w:szCs w:val="20"/>
        </w:rPr>
      </w:pPr>
    </w:p>
    <w:p w14:paraId="540C0D80" w14:textId="77777777" w:rsidR="002733D7" w:rsidRDefault="002733D7" w:rsidP="00C94719">
      <w:pPr>
        <w:tabs>
          <w:tab w:val="left" w:pos="0"/>
        </w:tabs>
        <w:ind w:hanging="426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Do aneksu należy załączyć opinię promotora</w:t>
      </w:r>
      <w:r w:rsidR="008501C5">
        <w:rPr>
          <w:rFonts w:cstheme="minorHAnsi"/>
          <w:b/>
          <w:sz w:val="20"/>
          <w:szCs w:val="20"/>
        </w:rPr>
        <w:t xml:space="preserve"> lub promotorów</w:t>
      </w:r>
      <w:r>
        <w:rPr>
          <w:rFonts w:cstheme="minorHAnsi"/>
          <w:b/>
          <w:sz w:val="20"/>
          <w:szCs w:val="20"/>
        </w:rPr>
        <w:t xml:space="preserve"> w sprawie wprowadzonych zmian</w:t>
      </w:r>
      <w:r w:rsidR="002D2ABE">
        <w:rPr>
          <w:rFonts w:cstheme="minorHAnsi"/>
          <w:b/>
          <w:sz w:val="20"/>
          <w:szCs w:val="20"/>
        </w:rPr>
        <w:t xml:space="preserve">. </w:t>
      </w:r>
    </w:p>
    <w:p w14:paraId="6D6ED35B" w14:textId="77777777" w:rsidR="002733D7" w:rsidRDefault="002733D7" w:rsidP="00623973">
      <w:pPr>
        <w:rPr>
          <w:rFonts w:cstheme="minorHAnsi"/>
          <w:b/>
          <w:sz w:val="20"/>
          <w:szCs w:val="20"/>
        </w:rPr>
      </w:pPr>
    </w:p>
    <w:p w14:paraId="4FAF4923" w14:textId="77777777" w:rsidR="00974792" w:rsidRPr="00282CA8" w:rsidRDefault="00742D9D" w:rsidP="00974792">
      <w:pPr>
        <w:jc w:val="center"/>
        <w:rPr>
          <w:rFonts w:cstheme="minorHAnsi"/>
          <w:b/>
          <w:sz w:val="28"/>
          <w:szCs w:val="28"/>
        </w:rPr>
      </w:pPr>
      <w:r w:rsidRPr="00282CA8">
        <w:rPr>
          <w:rFonts w:cstheme="minorHAnsi"/>
          <w:b/>
          <w:sz w:val="28"/>
          <w:szCs w:val="28"/>
        </w:rPr>
        <w:t xml:space="preserve">INDYWIDUALNY PLAN BADAWCZY </w:t>
      </w:r>
    </w:p>
    <w:p w14:paraId="12959FF4" w14:textId="77777777" w:rsidR="00742D9D" w:rsidRDefault="00742D9D" w:rsidP="00974792">
      <w:pPr>
        <w:jc w:val="center"/>
        <w:rPr>
          <w:rFonts w:cstheme="minorHAnsi"/>
          <w:i/>
          <w:sz w:val="20"/>
          <w:szCs w:val="20"/>
        </w:rPr>
      </w:pPr>
      <w:r w:rsidRPr="009040BE">
        <w:rPr>
          <w:rFonts w:cstheme="minorHAnsi"/>
          <w:i/>
          <w:sz w:val="20"/>
          <w:szCs w:val="20"/>
        </w:rPr>
        <w:t>(</w:t>
      </w:r>
      <w:r w:rsidR="00974792">
        <w:rPr>
          <w:rFonts w:cstheme="minorHAnsi"/>
          <w:i/>
          <w:sz w:val="20"/>
          <w:szCs w:val="20"/>
        </w:rPr>
        <w:t xml:space="preserve">tekst jednolity </w:t>
      </w:r>
      <w:r w:rsidR="002733D7">
        <w:rPr>
          <w:rFonts w:cstheme="minorHAnsi"/>
          <w:i/>
          <w:sz w:val="20"/>
          <w:szCs w:val="20"/>
        </w:rPr>
        <w:t>uwzględniający</w:t>
      </w:r>
      <w:r w:rsidR="002F5514">
        <w:rPr>
          <w:rFonts w:cstheme="minorHAnsi"/>
          <w:i/>
          <w:sz w:val="20"/>
          <w:szCs w:val="20"/>
        </w:rPr>
        <w:t xml:space="preserve"> </w:t>
      </w:r>
      <w:r w:rsidR="009040BE" w:rsidRPr="009040BE">
        <w:rPr>
          <w:rFonts w:cstheme="minorHAnsi"/>
          <w:i/>
          <w:sz w:val="20"/>
          <w:szCs w:val="20"/>
        </w:rPr>
        <w:t>zmian</w:t>
      </w:r>
      <w:r w:rsidR="002733D7">
        <w:rPr>
          <w:rFonts w:cstheme="minorHAnsi"/>
          <w:i/>
          <w:sz w:val="20"/>
          <w:szCs w:val="20"/>
        </w:rPr>
        <w:t xml:space="preserve"> wymienione w wykazie wprowadzane</w:t>
      </w:r>
      <w:r w:rsidR="00F33893">
        <w:rPr>
          <w:rFonts w:cstheme="minorHAnsi"/>
          <w:i/>
          <w:sz w:val="20"/>
          <w:szCs w:val="20"/>
        </w:rPr>
        <w:t xml:space="preserve"> aneksem do IPB</w:t>
      </w:r>
      <w:r w:rsidRPr="009040BE">
        <w:rPr>
          <w:rFonts w:cstheme="minorHAnsi"/>
          <w:i/>
          <w:sz w:val="20"/>
          <w:szCs w:val="20"/>
        </w:rPr>
        <w:t>)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9"/>
        <w:gridCol w:w="2126"/>
        <w:gridCol w:w="679"/>
        <w:gridCol w:w="3687"/>
      </w:tblGrid>
      <w:tr w:rsidR="00974792" w:rsidRPr="00757763" w14:paraId="7E5E53DD" w14:textId="77777777" w:rsidTr="00245C8F">
        <w:trPr>
          <w:jc w:val="center"/>
        </w:trPr>
        <w:tc>
          <w:tcPr>
            <w:tcW w:w="9781" w:type="dxa"/>
            <w:gridSpan w:val="4"/>
          </w:tcPr>
          <w:p w14:paraId="11261E1F" w14:textId="77777777" w:rsidR="00974792" w:rsidRPr="00757763" w:rsidRDefault="00974792" w:rsidP="00974792">
            <w:pPr>
              <w:pStyle w:val="Akapitzlist"/>
              <w:numPr>
                <w:ilvl w:val="0"/>
                <w:numId w:val="5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ANE OSOBOWE DOKTORANTA:</w:t>
            </w:r>
          </w:p>
        </w:tc>
      </w:tr>
      <w:tr w:rsidR="00974792" w:rsidRPr="00757763" w14:paraId="1FCC224D" w14:textId="77777777" w:rsidTr="00245C8F">
        <w:trPr>
          <w:jc w:val="center"/>
        </w:trPr>
        <w:tc>
          <w:tcPr>
            <w:tcW w:w="3289" w:type="dxa"/>
          </w:tcPr>
          <w:p w14:paraId="03C445DE" w14:textId="77777777" w:rsidR="00974792" w:rsidRPr="00757763" w:rsidRDefault="00974792" w:rsidP="00245C8F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 xml:space="preserve">Stopień zawodowy 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Imię i nazwisko:</w:t>
            </w:r>
          </w:p>
          <w:p w14:paraId="1BB8FD70" w14:textId="77777777" w:rsidR="00974792" w:rsidRPr="00757763" w:rsidRDefault="00974792" w:rsidP="00245C8F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………                                    </w:t>
            </w:r>
          </w:p>
        </w:tc>
        <w:tc>
          <w:tcPr>
            <w:tcW w:w="2126" w:type="dxa"/>
          </w:tcPr>
          <w:p w14:paraId="22DF7679" w14:textId="77777777" w:rsidR="00974792" w:rsidRPr="00757763" w:rsidRDefault="00974792" w:rsidP="00245C8F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Nr albumu:</w:t>
            </w:r>
          </w:p>
          <w:p w14:paraId="71D0D00D" w14:textId="77777777" w:rsidR="00974792" w:rsidRPr="00757763" w:rsidRDefault="00974792" w:rsidP="00245C8F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.</w:t>
            </w:r>
          </w:p>
        </w:tc>
        <w:tc>
          <w:tcPr>
            <w:tcW w:w="4366" w:type="dxa"/>
            <w:gridSpan w:val="2"/>
          </w:tcPr>
          <w:p w14:paraId="72CA8997" w14:textId="77777777" w:rsidR="00974792" w:rsidRPr="00757763" w:rsidRDefault="00974792" w:rsidP="00245C8F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ata rozpoczęcia kształcenia w szkole doktorskiej:</w:t>
            </w:r>
          </w:p>
          <w:p w14:paraId="5F0D6442" w14:textId="77777777" w:rsidR="00974792" w:rsidRPr="00757763" w:rsidRDefault="00974792" w:rsidP="00245C8F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………………..</w:t>
            </w:r>
          </w:p>
        </w:tc>
      </w:tr>
      <w:tr w:rsidR="00974792" w:rsidRPr="00757763" w14:paraId="33ECC95E" w14:textId="77777777" w:rsidTr="002F5514">
        <w:trPr>
          <w:jc w:val="center"/>
        </w:trPr>
        <w:tc>
          <w:tcPr>
            <w:tcW w:w="6094" w:type="dxa"/>
            <w:gridSpan w:val="3"/>
          </w:tcPr>
          <w:p w14:paraId="754CB425" w14:textId="77777777" w:rsidR="00974792" w:rsidRPr="00757763" w:rsidRDefault="00974792" w:rsidP="00245C8F">
            <w:pPr>
              <w:spacing w:before="60" w:after="6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lastRenderedPageBreak/>
              <w:t xml:space="preserve">Afiliacja:  UŚ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    IGF PAN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      IM PAN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          IO PAN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</w:p>
        </w:tc>
        <w:tc>
          <w:tcPr>
            <w:tcW w:w="3687" w:type="dxa"/>
            <w:vAlign w:val="center"/>
          </w:tcPr>
          <w:p w14:paraId="1AA7D6EC" w14:textId="77777777" w:rsidR="00974792" w:rsidRPr="00757763" w:rsidRDefault="00974792" w:rsidP="00245C8F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yscyplina:    …………………</w:t>
            </w:r>
          </w:p>
        </w:tc>
      </w:tr>
    </w:tbl>
    <w:p w14:paraId="1DF5E661" w14:textId="77777777" w:rsidR="00974792" w:rsidRPr="00742D9D" w:rsidRDefault="00974792" w:rsidP="00623973">
      <w:pPr>
        <w:rPr>
          <w:rFonts w:cstheme="minorHAnsi"/>
          <w:b/>
          <w:sz w:val="20"/>
          <w:szCs w:val="20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73"/>
        <w:gridCol w:w="2977"/>
        <w:gridCol w:w="3231"/>
      </w:tblGrid>
      <w:tr w:rsidR="00623973" w:rsidRPr="00757763" w14:paraId="2BF107D7" w14:textId="77777777" w:rsidTr="00CD46CE">
        <w:trPr>
          <w:jc w:val="center"/>
        </w:trPr>
        <w:tc>
          <w:tcPr>
            <w:tcW w:w="9781" w:type="dxa"/>
            <w:gridSpan w:val="3"/>
          </w:tcPr>
          <w:p w14:paraId="7D93D8CC" w14:textId="77777777" w:rsidR="00623973" w:rsidRPr="00757763" w:rsidRDefault="00623973" w:rsidP="00974792">
            <w:pPr>
              <w:pStyle w:val="Akapitzlist"/>
              <w:numPr>
                <w:ilvl w:val="0"/>
                <w:numId w:val="5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ANE OSOBOWE PROMOTORA/PROMOTORÓW/PROMOTORA POMOCNICZEGO:</w:t>
            </w:r>
          </w:p>
        </w:tc>
      </w:tr>
      <w:tr w:rsidR="00623973" w:rsidRPr="00757763" w14:paraId="5554CF09" w14:textId="77777777" w:rsidTr="00CD46CE">
        <w:trPr>
          <w:jc w:val="center"/>
        </w:trPr>
        <w:tc>
          <w:tcPr>
            <w:tcW w:w="9781" w:type="dxa"/>
            <w:gridSpan w:val="3"/>
          </w:tcPr>
          <w:p w14:paraId="58C69527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PROMOTOR:</w:t>
            </w:r>
          </w:p>
        </w:tc>
      </w:tr>
      <w:tr w:rsidR="00623973" w:rsidRPr="00757763" w14:paraId="4FC44DA5" w14:textId="77777777" w:rsidTr="00CD46CE">
        <w:trPr>
          <w:jc w:val="center"/>
        </w:trPr>
        <w:tc>
          <w:tcPr>
            <w:tcW w:w="3573" w:type="dxa"/>
          </w:tcPr>
          <w:p w14:paraId="31976C41" w14:textId="77777777" w:rsidR="00623973" w:rsidRPr="00757763" w:rsidRDefault="00B71ACB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ytuł/s</w:t>
            </w:r>
            <w:r w:rsidR="00623973" w:rsidRPr="00757763">
              <w:rPr>
                <w:rFonts w:cstheme="minorHAnsi"/>
                <w:sz w:val="20"/>
                <w:szCs w:val="20"/>
              </w:rPr>
              <w:t xml:space="preserve">topień naukowy </w:t>
            </w:r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Imię i nazwisko:</w:t>
            </w:r>
          </w:p>
          <w:p w14:paraId="1920C73E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………                                    </w:t>
            </w:r>
          </w:p>
        </w:tc>
        <w:tc>
          <w:tcPr>
            <w:tcW w:w="2977" w:type="dxa"/>
          </w:tcPr>
          <w:p w14:paraId="19884FE5" w14:textId="77777777" w:rsidR="00623973" w:rsidRPr="00757763" w:rsidRDefault="00623973" w:rsidP="009040BE">
            <w:pPr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yscyplina:</w:t>
            </w:r>
          </w:p>
          <w:p w14:paraId="1D6DCAC7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</w:t>
            </w:r>
          </w:p>
        </w:tc>
        <w:tc>
          <w:tcPr>
            <w:tcW w:w="3231" w:type="dxa"/>
          </w:tcPr>
          <w:p w14:paraId="1808EBD1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Afiliacja:</w:t>
            </w:r>
          </w:p>
          <w:p w14:paraId="294B7B42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………………..</w:t>
            </w:r>
          </w:p>
        </w:tc>
      </w:tr>
      <w:tr w:rsidR="00623973" w:rsidRPr="00757763" w14:paraId="0DE73776" w14:textId="77777777" w:rsidTr="00CD46CE">
        <w:trPr>
          <w:trHeight w:val="260"/>
          <w:jc w:val="center"/>
        </w:trPr>
        <w:tc>
          <w:tcPr>
            <w:tcW w:w="9781" w:type="dxa"/>
            <w:gridSpan w:val="3"/>
          </w:tcPr>
          <w:p w14:paraId="38E39566" w14:textId="77777777" w:rsidR="00623973" w:rsidRPr="00757763" w:rsidRDefault="00623973" w:rsidP="009040BE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PROMOTOR/PROMOTOR POMOCNICZY*:</w:t>
            </w:r>
          </w:p>
        </w:tc>
      </w:tr>
      <w:tr w:rsidR="00623973" w:rsidRPr="00757763" w14:paraId="55D32053" w14:textId="77777777" w:rsidTr="00CD46CE">
        <w:trPr>
          <w:trHeight w:val="260"/>
          <w:jc w:val="center"/>
        </w:trPr>
        <w:tc>
          <w:tcPr>
            <w:tcW w:w="3573" w:type="dxa"/>
          </w:tcPr>
          <w:p w14:paraId="7A474F54" w14:textId="77777777" w:rsidR="00623973" w:rsidRPr="00757763" w:rsidRDefault="00B71ACB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ytuł/stopień</w:t>
            </w:r>
            <w:r w:rsidR="00623973" w:rsidRPr="00757763">
              <w:rPr>
                <w:rFonts w:cstheme="minorHAnsi"/>
                <w:sz w:val="20"/>
                <w:szCs w:val="20"/>
              </w:rPr>
              <w:t xml:space="preserve"> naukowy </w:t>
            </w:r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Imię i nazwisko:</w:t>
            </w:r>
          </w:p>
          <w:p w14:paraId="1CBB42D4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………                                    </w:t>
            </w:r>
          </w:p>
        </w:tc>
        <w:tc>
          <w:tcPr>
            <w:tcW w:w="2977" w:type="dxa"/>
          </w:tcPr>
          <w:p w14:paraId="56FF757D" w14:textId="77777777" w:rsidR="00623973" w:rsidRPr="00757763" w:rsidRDefault="00623973" w:rsidP="009040BE">
            <w:pPr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yscyplina:</w:t>
            </w:r>
          </w:p>
          <w:p w14:paraId="214B1846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</w:t>
            </w:r>
          </w:p>
        </w:tc>
        <w:tc>
          <w:tcPr>
            <w:tcW w:w="3231" w:type="dxa"/>
          </w:tcPr>
          <w:p w14:paraId="58EF036E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Afiliacja:</w:t>
            </w:r>
          </w:p>
          <w:p w14:paraId="6463702B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………………..</w:t>
            </w:r>
          </w:p>
        </w:tc>
      </w:tr>
    </w:tbl>
    <w:p w14:paraId="1F8BEFEA" w14:textId="77777777" w:rsidR="00250AF9" w:rsidRPr="00757763" w:rsidRDefault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>*  Niepotrzebne skreślić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757763" w14:paraId="78AC78AA" w14:textId="77777777" w:rsidTr="00CD46CE">
        <w:trPr>
          <w:jc w:val="center"/>
        </w:trPr>
        <w:tc>
          <w:tcPr>
            <w:tcW w:w="9781" w:type="dxa"/>
          </w:tcPr>
          <w:p w14:paraId="567F9CBA" w14:textId="77777777" w:rsidR="00623973" w:rsidRPr="00757763" w:rsidRDefault="00623973" w:rsidP="00974792">
            <w:pPr>
              <w:pStyle w:val="Akapitzlist"/>
              <w:numPr>
                <w:ilvl w:val="0"/>
                <w:numId w:val="5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KONCEPCJA ROZPRAWY DOKTORSKIEJ</w:t>
            </w:r>
          </w:p>
        </w:tc>
      </w:tr>
      <w:tr w:rsidR="00623973" w:rsidRPr="00757763" w14:paraId="31EFA2A2" w14:textId="77777777" w:rsidTr="00CD46CE">
        <w:trPr>
          <w:jc w:val="center"/>
        </w:trPr>
        <w:tc>
          <w:tcPr>
            <w:tcW w:w="9781" w:type="dxa"/>
          </w:tcPr>
          <w:p w14:paraId="0B9DFD95" w14:textId="77777777" w:rsidR="00623973" w:rsidRPr="00757763" w:rsidRDefault="00062BAF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TYTUŁ</w:t>
            </w:r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ROZPRAWY DOKTORSKIEJ:</w:t>
            </w:r>
          </w:p>
          <w:p w14:paraId="4715FF4A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14:paraId="7910FE90" w14:textId="77777777" w:rsidTr="00CD46CE">
        <w:trPr>
          <w:jc w:val="center"/>
        </w:trPr>
        <w:tc>
          <w:tcPr>
            <w:tcW w:w="9781" w:type="dxa"/>
          </w:tcPr>
          <w:p w14:paraId="513EF824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OSADZENIE TEMATYKI ROZPRAWY W KONTEKŚCIE AKTUALNYCH PROBLEMÓW BADAWC</w:t>
            </w:r>
            <w:r w:rsidR="006E2411" w:rsidRPr="00757763">
              <w:rPr>
                <w:rFonts w:cstheme="minorHAnsi"/>
                <w:b/>
                <w:sz w:val="20"/>
                <w:szCs w:val="20"/>
              </w:rPr>
              <w:t>ZYCH; UZASADNIENIE PODJĘCIA TEMA</w:t>
            </w:r>
            <w:r w:rsidRPr="00757763">
              <w:rPr>
                <w:rFonts w:cstheme="minorHAnsi"/>
                <w:b/>
                <w:sz w:val="20"/>
                <w:szCs w:val="20"/>
              </w:rPr>
              <w:t>TU BADAŃ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CD46CE" w:rsidRPr="00757763">
              <w:rPr>
                <w:rFonts w:cstheme="minorHAnsi"/>
                <w:sz w:val="20"/>
                <w:szCs w:val="20"/>
              </w:rPr>
              <w:t>(do 5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14:paraId="77C26E5E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14:paraId="7AC66DCF" w14:textId="77777777" w:rsidTr="00CD46CE">
        <w:trPr>
          <w:jc w:val="center"/>
        </w:trPr>
        <w:tc>
          <w:tcPr>
            <w:tcW w:w="9781" w:type="dxa"/>
          </w:tcPr>
          <w:p w14:paraId="1C02C23E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CEL BADAWCZY, HIPOTEZA</w:t>
            </w:r>
            <w:r w:rsidR="00B71ACB" w:rsidRPr="00757763">
              <w:rPr>
                <w:rFonts w:cstheme="minorHAnsi"/>
                <w:b/>
                <w:sz w:val="20"/>
                <w:szCs w:val="20"/>
              </w:rPr>
              <w:t xml:space="preserve"> ROBOCZA</w:t>
            </w:r>
            <w:r w:rsidRPr="00757763">
              <w:rPr>
                <w:rFonts w:cstheme="minorHAnsi"/>
                <w:b/>
                <w:sz w:val="20"/>
                <w:szCs w:val="20"/>
              </w:rPr>
              <w:t>, PYTANIA BADAWCZE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CD46CE" w:rsidRPr="00757763">
              <w:rPr>
                <w:rFonts w:cstheme="minorHAnsi"/>
                <w:sz w:val="20"/>
                <w:szCs w:val="20"/>
              </w:rPr>
              <w:t>(do 5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14:paraId="30E2759A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14:paraId="53683AC3" w14:textId="77777777" w:rsidTr="00CD46CE">
        <w:trPr>
          <w:jc w:val="center"/>
        </w:trPr>
        <w:tc>
          <w:tcPr>
            <w:tcW w:w="9781" w:type="dxa"/>
          </w:tcPr>
          <w:p w14:paraId="296F8860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METODYKA BADAŃ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CD46CE" w:rsidRPr="00757763">
              <w:rPr>
                <w:rFonts w:cstheme="minorHAnsi"/>
                <w:sz w:val="20"/>
                <w:szCs w:val="20"/>
              </w:rPr>
              <w:t>(do 5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14:paraId="36CF8D30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14:paraId="64373F3C" w14:textId="77777777" w:rsidTr="00CD46CE">
        <w:trPr>
          <w:jc w:val="center"/>
        </w:trPr>
        <w:tc>
          <w:tcPr>
            <w:tcW w:w="9781" w:type="dxa"/>
          </w:tcPr>
          <w:p w14:paraId="60A319E3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SPODZIEWANY WKŁ</w:t>
            </w:r>
            <w:r w:rsidR="0041284A" w:rsidRPr="00757763">
              <w:rPr>
                <w:rFonts w:cstheme="minorHAnsi"/>
                <w:b/>
                <w:sz w:val="20"/>
                <w:szCs w:val="20"/>
              </w:rPr>
              <w:t>AD W ROZWÓJ DYSCYPLINY NAUKOWEJ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F1016E" w:rsidRPr="00757763">
              <w:rPr>
                <w:rFonts w:cstheme="minorHAnsi"/>
                <w:sz w:val="20"/>
                <w:szCs w:val="20"/>
              </w:rPr>
              <w:t>(</w:t>
            </w:r>
            <w:r w:rsidR="00CD46CE" w:rsidRPr="00757763">
              <w:rPr>
                <w:rFonts w:cstheme="minorHAnsi"/>
                <w:sz w:val="20"/>
                <w:szCs w:val="20"/>
              </w:rPr>
              <w:t>do 2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14:paraId="6C250B81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14:paraId="74597973" w14:textId="77777777" w:rsidTr="00CD46CE">
        <w:trPr>
          <w:jc w:val="center"/>
        </w:trPr>
        <w:tc>
          <w:tcPr>
            <w:tcW w:w="9781" w:type="dxa"/>
          </w:tcPr>
          <w:p w14:paraId="3681C5E0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ANALIZA RYZYKA PRZEDSIĘWZIĘCIA BADAWCZEGO ORAZ PLANOWANE DZIAŁANIA CELEM JEGO ZMINIMALIZOWANIA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F1016E" w:rsidRPr="00757763">
              <w:rPr>
                <w:rFonts w:cstheme="minorHAnsi"/>
                <w:sz w:val="20"/>
                <w:szCs w:val="20"/>
              </w:rPr>
              <w:t>(</w:t>
            </w:r>
            <w:r w:rsidR="00CD46CE" w:rsidRPr="00757763">
              <w:rPr>
                <w:rFonts w:cstheme="minorHAnsi"/>
                <w:sz w:val="20"/>
                <w:szCs w:val="20"/>
              </w:rPr>
              <w:t>do 2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: </w:t>
            </w:r>
          </w:p>
          <w:p w14:paraId="2B90FD7D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27953733" w14:textId="77777777" w:rsidR="00D42AB3" w:rsidRPr="00757763" w:rsidRDefault="00D42AB3">
      <w:pPr>
        <w:rPr>
          <w:rFonts w:cstheme="minorHAnsi"/>
          <w:sz w:val="20"/>
          <w:szCs w:val="20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1134"/>
        <w:gridCol w:w="2127"/>
        <w:gridCol w:w="3260"/>
        <w:gridCol w:w="992"/>
        <w:gridCol w:w="1672"/>
      </w:tblGrid>
      <w:tr w:rsidR="00623973" w:rsidRPr="00757763" w14:paraId="4240659D" w14:textId="77777777" w:rsidTr="00CD46CE">
        <w:trPr>
          <w:jc w:val="center"/>
        </w:trPr>
        <w:tc>
          <w:tcPr>
            <w:tcW w:w="9781" w:type="dxa"/>
            <w:gridSpan w:val="6"/>
          </w:tcPr>
          <w:p w14:paraId="22737446" w14:textId="77777777" w:rsidR="00623973" w:rsidRPr="00757763" w:rsidRDefault="00623973" w:rsidP="00974792">
            <w:pPr>
              <w:pStyle w:val="Akapitzlist"/>
              <w:numPr>
                <w:ilvl w:val="0"/>
                <w:numId w:val="5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lastRenderedPageBreak/>
              <w:t>HARMONOGRAM PRZYGOTOWANIA ROZPRAWY DOKTORSKIEJ</w:t>
            </w:r>
            <w:r w:rsidR="00742D9D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742D9D" w:rsidRPr="00742D9D">
              <w:rPr>
                <w:rFonts w:cstheme="minorHAnsi"/>
                <w:i/>
                <w:sz w:val="20"/>
                <w:szCs w:val="20"/>
              </w:rPr>
              <w:t>(harmonogram obejmuje okres od rozpoczęcia kształcenia, przy czym zadania przewidziane w okresie przed złożeniem aneksu powinny być zgodne z dotychczas obowiązującym IPB)</w:t>
            </w:r>
          </w:p>
        </w:tc>
      </w:tr>
      <w:tr w:rsidR="00623973" w:rsidRPr="00757763" w14:paraId="4974BCA6" w14:textId="77777777" w:rsidTr="00CD46CE">
        <w:trPr>
          <w:jc w:val="center"/>
        </w:trPr>
        <w:tc>
          <w:tcPr>
            <w:tcW w:w="9781" w:type="dxa"/>
            <w:gridSpan w:val="6"/>
          </w:tcPr>
          <w:p w14:paraId="3B871D1D" w14:textId="77777777" w:rsidR="00623973" w:rsidRPr="00757763" w:rsidRDefault="00623973" w:rsidP="009040BE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 rok kształcenia (20…/20…)</w:t>
            </w:r>
          </w:p>
        </w:tc>
      </w:tr>
      <w:tr w:rsidR="00DE2096" w:rsidRPr="00757763" w14:paraId="7260A7F9" w14:textId="77777777" w:rsidTr="00CD46CE">
        <w:trPr>
          <w:trHeight w:val="95"/>
          <w:jc w:val="center"/>
        </w:trPr>
        <w:tc>
          <w:tcPr>
            <w:tcW w:w="596" w:type="dxa"/>
          </w:tcPr>
          <w:p w14:paraId="1E76015A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14:paraId="301E9364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14:paraId="200937ED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14:paraId="1CB33559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14:paraId="22125E4B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</w:t>
            </w:r>
            <w:r w:rsidR="00105555" w:rsidRPr="00757763">
              <w:rPr>
                <w:rFonts w:cstheme="minorHAnsi"/>
                <w:sz w:val="20"/>
                <w:szCs w:val="20"/>
              </w:rPr>
              <w:t> </w:t>
            </w:r>
            <w:r w:rsidRPr="00757763">
              <w:rPr>
                <w:rFonts w:cstheme="minorHAnsi"/>
                <w:sz w:val="20"/>
                <w:szCs w:val="20"/>
              </w:rPr>
              <w:t>PRK**</w:t>
            </w:r>
          </w:p>
        </w:tc>
        <w:tc>
          <w:tcPr>
            <w:tcW w:w="1672" w:type="dxa"/>
          </w:tcPr>
          <w:p w14:paraId="35B8173F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14:paraId="733DBB6D" w14:textId="77777777" w:rsidTr="00CD46CE">
        <w:trPr>
          <w:trHeight w:val="95"/>
          <w:jc w:val="center"/>
        </w:trPr>
        <w:tc>
          <w:tcPr>
            <w:tcW w:w="596" w:type="dxa"/>
          </w:tcPr>
          <w:p w14:paraId="0118DE5E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14:paraId="321766A2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6C92E51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2F02BA1F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6AB0D95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3B34CA32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14:paraId="5E76D702" w14:textId="77777777" w:rsidTr="00CD46CE">
        <w:trPr>
          <w:trHeight w:val="95"/>
          <w:jc w:val="center"/>
        </w:trPr>
        <w:tc>
          <w:tcPr>
            <w:tcW w:w="596" w:type="dxa"/>
          </w:tcPr>
          <w:p w14:paraId="224C2794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14:paraId="5E9730A8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9327957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5065F66A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2AB2B5A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2BAB1CA6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14:paraId="0FD806FA" w14:textId="77777777" w:rsidTr="00CD46CE">
        <w:trPr>
          <w:trHeight w:val="95"/>
          <w:jc w:val="center"/>
        </w:trPr>
        <w:tc>
          <w:tcPr>
            <w:tcW w:w="596" w:type="dxa"/>
          </w:tcPr>
          <w:p w14:paraId="1023453E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14:paraId="34240303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494595D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2A35255F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3E76628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6F46F2A8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23973" w:rsidRPr="00757763" w14:paraId="57C01473" w14:textId="77777777" w:rsidTr="00CD46CE">
        <w:trPr>
          <w:jc w:val="center"/>
        </w:trPr>
        <w:tc>
          <w:tcPr>
            <w:tcW w:w="9781" w:type="dxa"/>
            <w:gridSpan w:val="6"/>
          </w:tcPr>
          <w:p w14:paraId="6D9066AE" w14:textId="77777777" w:rsidR="00623973" w:rsidRPr="00757763" w:rsidRDefault="00623973" w:rsidP="009040BE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I rok kształcenia (20…/20…)</w:t>
            </w:r>
          </w:p>
        </w:tc>
      </w:tr>
      <w:tr w:rsidR="00DE2096" w:rsidRPr="00757763" w14:paraId="4FD8D452" w14:textId="77777777" w:rsidTr="00CD46CE">
        <w:trPr>
          <w:trHeight w:val="95"/>
          <w:jc w:val="center"/>
        </w:trPr>
        <w:tc>
          <w:tcPr>
            <w:tcW w:w="596" w:type="dxa"/>
          </w:tcPr>
          <w:p w14:paraId="7EDD67B3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14:paraId="0EE03BC3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14:paraId="4B615386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14:paraId="6FCE118B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14:paraId="4F8407D8" w14:textId="77777777" w:rsidR="00DE2096" w:rsidRPr="00757763" w:rsidRDefault="00105555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14:paraId="172DB72C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14:paraId="2B4DB5BB" w14:textId="77777777" w:rsidTr="00CD46CE">
        <w:trPr>
          <w:trHeight w:val="95"/>
          <w:jc w:val="center"/>
        </w:trPr>
        <w:tc>
          <w:tcPr>
            <w:tcW w:w="596" w:type="dxa"/>
          </w:tcPr>
          <w:p w14:paraId="4C56369D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14:paraId="227A034C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DDD416B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6C23724C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6E4B1F1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2E8B266B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14:paraId="7887B225" w14:textId="77777777" w:rsidTr="00CD46CE">
        <w:trPr>
          <w:trHeight w:val="95"/>
          <w:jc w:val="center"/>
        </w:trPr>
        <w:tc>
          <w:tcPr>
            <w:tcW w:w="596" w:type="dxa"/>
          </w:tcPr>
          <w:p w14:paraId="5F419F1F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14:paraId="73826072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BBADCBD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7AB32B14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688982D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0142BE35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14:paraId="3681AF86" w14:textId="77777777" w:rsidTr="00CD46CE">
        <w:trPr>
          <w:trHeight w:val="95"/>
          <w:jc w:val="center"/>
        </w:trPr>
        <w:tc>
          <w:tcPr>
            <w:tcW w:w="596" w:type="dxa"/>
          </w:tcPr>
          <w:p w14:paraId="08CA2CCF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14:paraId="4F25A77D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2973947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2E7D54F3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930C75F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7F5D39DC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23973" w:rsidRPr="00757763" w14:paraId="7226375E" w14:textId="77777777" w:rsidTr="00CD46CE">
        <w:trPr>
          <w:trHeight w:val="95"/>
          <w:jc w:val="center"/>
        </w:trPr>
        <w:tc>
          <w:tcPr>
            <w:tcW w:w="9781" w:type="dxa"/>
            <w:gridSpan w:val="6"/>
          </w:tcPr>
          <w:p w14:paraId="2837723C" w14:textId="77777777" w:rsidR="00623973" w:rsidRPr="00757763" w:rsidRDefault="00623973" w:rsidP="009040BE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II rok kształcenia (20…/20…)</w:t>
            </w:r>
          </w:p>
        </w:tc>
      </w:tr>
      <w:tr w:rsidR="00DE2096" w:rsidRPr="00757763" w14:paraId="7D1DFF1B" w14:textId="77777777" w:rsidTr="00CD46CE">
        <w:trPr>
          <w:trHeight w:val="95"/>
          <w:jc w:val="center"/>
        </w:trPr>
        <w:tc>
          <w:tcPr>
            <w:tcW w:w="596" w:type="dxa"/>
          </w:tcPr>
          <w:p w14:paraId="3F270D9B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14:paraId="5841C1E8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14:paraId="6DB8CFDF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14:paraId="660BA21C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14:paraId="6756EF00" w14:textId="77777777" w:rsidR="00DE2096" w:rsidRPr="00757763" w:rsidRDefault="00105555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14:paraId="0D1BC33F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14:paraId="0F0E5350" w14:textId="77777777" w:rsidTr="00CD46CE">
        <w:trPr>
          <w:trHeight w:val="95"/>
          <w:jc w:val="center"/>
        </w:trPr>
        <w:tc>
          <w:tcPr>
            <w:tcW w:w="596" w:type="dxa"/>
          </w:tcPr>
          <w:p w14:paraId="02D0A9FF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14:paraId="1A16406E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2B2768E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737B1813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577FB8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3BCBA88F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14:paraId="0AE91E91" w14:textId="77777777" w:rsidTr="00CD46CE">
        <w:trPr>
          <w:trHeight w:val="95"/>
          <w:jc w:val="center"/>
        </w:trPr>
        <w:tc>
          <w:tcPr>
            <w:tcW w:w="596" w:type="dxa"/>
          </w:tcPr>
          <w:p w14:paraId="339EE3FA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14:paraId="719CC555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64B5414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32E54308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049537D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3814A420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14:paraId="3F521DEC" w14:textId="77777777" w:rsidTr="00CD46CE">
        <w:trPr>
          <w:trHeight w:val="95"/>
          <w:jc w:val="center"/>
        </w:trPr>
        <w:tc>
          <w:tcPr>
            <w:tcW w:w="596" w:type="dxa"/>
          </w:tcPr>
          <w:p w14:paraId="2C466A55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14:paraId="246A0790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2B0DA22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25AD1462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BF3B8C2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5003DD6A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23973" w:rsidRPr="00757763" w14:paraId="1FCC20E4" w14:textId="77777777" w:rsidTr="00CD46CE">
        <w:trPr>
          <w:trHeight w:val="95"/>
          <w:jc w:val="center"/>
        </w:trPr>
        <w:tc>
          <w:tcPr>
            <w:tcW w:w="9781" w:type="dxa"/>
            <w:gridSpan w:val="6"/>
          </w:tcPr>
          <w:p w14:paraId="4C52CE96" w14:textId="77777777" w:rsidR="00623973" w:rsidRPr="00757763" w:rsidRDefault="00623973" w:rsidP="009040BE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V rok kształcenia (20…/20…)</w:t>
            </w:r>
          </w:p>
        </w:tc>
      </w:tr>
      <w:tr w:rsidR="00DE2096" w:rsidRPr="00757763" w14:paraId="07F90773" w14:textId="77777777" w:rsidTr="00CD46CE">
        <w:trPr>
          <w:trHeight w:val="95"/>
          <w:jc w:val="center"/>
        </w:trPr>
        <w:tc>
          <w:tcPr>
            <w:tcW w:w="596" w:type="dxa"/>
          </w:tcPr>
          <w:p w14:paraId="7516A0D8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14:paraId="00256C65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14:paraId="36BBFDCA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14:paraId="6503F078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14:paraId="632D1BC2" w14:textId="77777777" w:rsidR="00DE2096" w:rsidRPr="00757763" w:rsidRDefault="00105555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14:paraId="548EDE75" w14:textId="77777777"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14:paraId="20D8A0CA" w14:textId="77777777" w:rsidTr="00CD46CE">
        <w:trPr>
          <w:trHeight w:val="95"/>
          <w:jc w:val="center"/>
        </w:trPr>
        <w:tc>
          <w:tcPr>
            <w:tcW w:w="596" w:type="dxa"/>
          </w:tcPr>
          <w:p w14:paraId="779F6B30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14:paraId="39E01B48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58362F5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7C784DFB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E54957D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7DF7A743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14:paraId="35BCAB9F" w14:textId="77777777" w:rsidTr="00CD46CE">
        <w:trPr>
          <w:trHeight w:val="95"/>
          <w:jc w:val="center"/>
        </w:trPr>
        <w:tc>
          <w:tcPr>
            <w:tcW w:w="596" w:type="dxa"/>
          </w:tcPr>
          <w:p w14:paraId="319D2B24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14:paraId="758CE209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8C86AEE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7BBB0972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1664436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5B53B7BD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14:paraId="5DC4F8E1" w14:textId="77777777" w:rsidTr="00CD46CE">
        <w:trPr>
          <w:trHeight w:val="95"/>
          <w:jc w:val="center"/>
        </w:trPr>
        <w:tc>
          <w:tcPr>
            <w:tcW w:w="596" w:type="dxa"/>
          </w:tcPr>
          <w:p w14:paraId="2210C410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14:paraId="783E505B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99DBC42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034BD392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F00463C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18931623" w14:textId="77777777"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14:paraId="7C404BA9" w14:textId="77777777" w:rsidTr="00245C8F">
        <w:trPr>
          <w:trHeight w:val="95"/>
          <w:jc w:val="center"/>
        </w:trPr>
        <w:tc>
          <w:tcPr>
            <w:tcW w:w="9781" w:type="dxa"/>
            <w:gridSpan w:val="6"/>
          </w:tcPr>
          <w:p w14:paraId="688CCA78" w14:textId="77777777" w:rsidR="00282CA8" w:rsidRPr="00282CA8" w:rsidRDefault="00282CA8" w:rsidP="00282CA8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82CA8">
              <w:rPr>
                <w:rFonts w:cstheme="minorHAnsi"/>
                <w:b/>
                <w:sz w:val="20"/>
                <w:szCs w:val="20"/>
              </w:rPr>
              <w:t xml:space="preserve">Pierwszy rok przedłużenia </w:t>
            </w:r>
            <w:r>
              <w:rPr>
                <w:rFonts w:cstheme="minorHAnsi"/>
                <w:b/>
                <w:sz w:val="20"/>
                <w:szCs w:val="20"/>
              </w:rPr>
              <w:t>terminu złożenia rozprawy doktorskiej</w:t>
            </w:r>
            <w:r w:rsidRPr="00282CA8">
              <w:rPr>
                <w:rFonts w:cstheme="minorHAnsi"/>
                <w:b/>
                <w:sz w:val="20"/>
                <w:szCs w:val="20"/>
              </w:rPr>
              <w:t xml:space="preserve"> (20…/20…)</w:t>
            </w:r>
            <w:r w:rsidR="00EE72ED">
              <w:rPr>
                <w:rFonts w:cstheme="minorHAnsi"/>
                <w:b/>
                <w:sz w:val="20"/>
                <w:szCs w:val="20"/>
              </w:rPr>
              <w:t>*</w:t>
            </w:r>
            <w:r w:rsidR="00F733A8">
              <w:rPr>
                <w:rFonts w:cstheme="minorHAnsi"/>
                <w:b/>
                <w:sz w:val="20"/>
                <w:szCs w:val="20"/>
              </w:rPr>
              <w:t>**</w:t>
            </w:r>
          </w:p>
        </w:tc>
      </w:tr>
      <w:tr w:rsidR="00282CA8" w:rsidRPr="00757763" w14:paraId="05585BC1" w14:textId="77777777" w:rsidTr="00CD46CE">
        <w:trPr>
          <w:trHeight w:val="95"/>
          <w:jc w:val="center"/>
        </w:trPr>
        <w:tc>
          <w:tcPr>
            <w:tcW w:w="596" w:type="dxa"/>
          </w:tcPr>
          <w:p w14:paraId="49A38C14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14:paraId="2241B482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14:paraId="4DB69F84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14:paraId="72125EF2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14:paraId="45D15B81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14:paraId="0BB04BCB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282CA8" w:rsidRPr="00757763" w14:paraId="23104491" w14:textId="77777777" w:rsidTr="00CD46CE">
        <w:trPr>
          <w:trHeight w:val="95"/>
          <w:jc w:val="center"/>
        </w:trPr>
        <w:tc>
          <w:tcPr>
            <w:tcW w:w="596" w:type="dxa"/>
          </w:tcPr>
          <w:p w14:paraId="29C4A6A6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lastRenderedPageBreak/>
              <w:t>1.</w:t>
            </w:r>
          </w:p>
        </w:tc>
        <w:tc>
          <w:tcPr>
            <w:tcW w:w="1134" w:type="dxa"/>
          </w:tcPr>
          <w:p w14:paraId="7839F63C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2A84405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6C466721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3EF4BBB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6E3930C1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14:paraId="6C07FE9B" w14:textId="77777777" w:rsidTr="00CD46CE">
        <w:trPr>
          <w:trHeight w:val="95"/>
          <w:jc w:val="center"/>
        </w:trPr>
        <w:tc>
          <w:tcPr>
            <w:tcW w:w="596" w:type="dxa"/>
          </w:tcPr>
          <w:p w14:paraId="42232A3E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14:paraId="5A1875DF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76ED4AF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71E23442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DFBBD65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0D9D7116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14:paraId="30848775" w14:textId="77777777" w:rsidTr="00CD46CE">
        <w:trPr>
          <w:trHeight w:val="95"/>
          <w:jc w:val="center"/>
        </w:trPr>
        <w:tc>
          <w:tcPr>
            <w:tcW w:w="596" w:type="dxa"/>
          </w:tcPr>
          <w:p w14:paraId="09BF6132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14:paraId="0E006966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0D8244E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3EF58B4B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CED969B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71B7BAC2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14:paraId="201DDE01" w14:textId="77777777" w:rsidTr="00245C8F">
        <w:trPr>
          <w:trHeight w:val="95"/>
          <w:jc w:val="center"/>
        </w:trPr>
        <w:tc>
          <w:tcPr>
            <w:tcW w:w="9781" w:type="dxa"/>
            <w:gridSpan w:val="6"/>
          </w:tcPr>
          <w:p w14:paraId="674D6B65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rugi</w:t>
            </w:r>
            <w:r w:rsidRPr="00282CA8">
              <w:rPr>
                <w:rFonts w:cstheme="minorHAnsi"/>
                <w:b/>
                <w:sz w:val="20"/>
                <w:szCs w:val="20"/>
              </w:rPr>
              <w:t xml:space="preserve"> rok przedłużenia </w:t>
            </w:r>
            <w:r>
              <w:rPr>
                <w:rFonts w:cstheme="minorHAnsi"/>
                <w:b/>
                <w:sz w:val="20"/>
                <w:szCs w:val="20"/>
              </w:rPr>
              <w:t>terminu złożenia rozprawy doktorskiej</w:t>
            </w:r>
            <w:r w:rsidRPr="00282CA8">
              <w:rPr>
                <w:rFonts w:cstheme="minorHAnsi"/>
                <w:b/>
                <w:sz w:val="20"/>
                <w:szCs w:val="20"/>
              </w:rPr>
              <w:t xml:space="preserve"> (20…/20…)</w:t>
            </w:r>
            <w:r w:rsidR="00EE72ED">
              <w:rPr>
                <w:rFonts w:cstheme="minorHAnsi"/>
                <w:b/>
                <w:sz w:val="20"/>
                <w:szCs w:val="20"/>
              </w:rPr>
              <w:t>*</w:t>
            </w:r>
            <w:r w:rsidR="00F733A8">
              <w:rPr>
                <w:rFonts w:cstheme="minorHAnsi"/>
                <w:b/>
                <w:sz w:val="20"/>
                <w:szCs w:val="20"/>
              </w:rPr>
              <w:t>**</w:t>
            </w:r>
          </w:p>
        </w:tc>
      </w:tr>
      <w:tr w:rsidR="00282CA8" w:rsidRPr="00757763" w14:paraId="6C277206" w14:textId="77777777" w:rsidTr="00CD46CE">
        <w:trPr>
          <w:trHeight w:val="95"/>
          <w:jc w:val="center"/>
        </w:trPr>
        <w:tc>
          <w:tcPr>
            <w:tcW w:w="596" w:type="dxa"/>
          </w:tcPr>
          <w:p w14:paraId="34DA9DD0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14:paraId="41E4F90C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14:paraId="08331BF4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14:paraId="2BC403E8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14:paraId="19D6B1D3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14:paraId="5C70BD9F" w14:textId="77777777"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282CA8" w:rsidRPr="00757763" w14:paraId="129371CA" w14:textId="77777777" w:rsidTr="00CD46CE">
        <w:trPr>
          <w:trHeight w:val="95"/>
          <w:jc w:val="center"/>
        </w:trPr>
        <w:tc>
          <w:tcPr>
            <w:tcW w:w="596" w:type="dxa"/>
          </w:tcPr>
          <w:p w14:paraId="404E3449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14:paraId="1338A1C6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EA2E6D1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4A7DE17A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A3FE168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5FB735AF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14:paraId="761399F4" w14:textId="77777777" w:rsidTr="00CD46CE">
        <w:trPr>
          <w:trHeight w:val="95"/>
          <w:jc w:val="center"/>
        </w:trPr>
        <w:tc>
          <w:tcPr>
            <w:tcW w:w="596" w:type="dxa"/>
          </w:tcPr>
          <w:p w14:paraId="3D81057C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14:paraId="19BC3B3E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5398127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6A1CA7E2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8616676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7BA4A324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14:paraId="74468999" w14:textId="77777777" w:rsidTr="00CD46CE">
        <w:trPr>
          <w:trHeight w:val="95"/>
          <w:jc w:val="center"/>
        </w:trPr>
        <w:tc>
          <w:tcPr>
            <w:tcW w:w="596" w:type="dxa"/>
          </w:tcPr>
          <w:p w14:paraId="69062BD6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14:paraId="2CCC96DF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FC4B297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780432EE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22B9C3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533D5DDB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14:paraId="63064E17" w14:textId="77777777" w:rsidTr="00CD46CE">
        <w:trPr>
          <w:trHeight w:val="95"/>
          <w:jc w:val="center"/>
        </w:trPr>
        <w:tc>
          <w:tcPr>
            <w:tcW w:w="9781" w:type="dxa"/>
            <w:gridSpan w:val="6"/>
          </w:tcPr>
          <w:p w14:paraId="5119BA20" w14:textId="77777777" w:rsidR="00282CA8" w:rsidRPr="00757763" w:rsidRDefault="00282CA8" w:rsidP="00282CA8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Termin złożenia rozprawy doktorskiej: </w:t>
            </w:r>
            <w:r w:rsidRPr="00757763">
              <w:rPr>
                <w:rFonts w:cstheme="minorHAnsi"/>
                <w:sz w:val="20"/>
                <w:szCs w:val="20"/>
              </w:rPr>
              <w:t xml:space="preserve">………………… </w:t>
            </w:r>
            <w:r w:rsidRPr="00757763">
              <w:rPr>
                <w:rFonts w:cstheme="minorHAnsi"/>
                <w:i/>
                <w:sz w:val="20"/>
                <w:szCs w:val="20"/>
              </w:rPr>
              <w:t>(dzień-miesiąc-rok)</w:t>
            </w:r>
          </w:p>
        </w:tc>
      </w:tr>
    </w:tbl>
    <w:p w14:paraId="03EEBADA" w14:textId="77777777" w:rsidR="003B01CD" w:rsidRPr="00757763" w:rsidRDefault="003B01CD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 xml:space="preserve">* Kategorie zadań harmonogramu przygotowania rozprawy doktorskiej: </w:t>
      </w:r>
      <w:r w:rsidRPr="00757763">
        <w:rPr>
          <w:rFonts w:cstheme="minorHAnsi"/>
          <w:b/>
          <w:sz w:val="20"/>
          <w:szCs w:val="20"/>
        </w:rPr>
        <w:t>BD</w:t>
      </w:r>
      <w:r w:rsidRPr="00757763">
        <w:rPr>
          <w:rFonts w:cstheme="minorHAnsi"/>
          <w:sz w:val="20"/>
          <w:szCs w:val="20"/>
        </w:rPr>
        <w:t xml:space="preserve"> – zadania badawcze; </w:t>
      </w:r>
      <w:r w:rsidRPr="00757763">
        <w:rPr>
          <w:rFonts w:cstheme="minorHAnsi"/>
          <w:b/>
          <w:sz w:val="20"/>
          <w:szCs w:val="20"/>
        </w:rPr>
        <w:t xml:space="preserve">INT </w:t>
      </w:r>
      <w:r w:rsidRPr="00757763">
        <w:rPr>
          <w:rFonts w:cstheme="minorHAnsi"/>
          <w:sz w:val="20"/>
          <w:szCs w:val="20"/>
        </w:rPr>
        <w:t>– staże, kursy specjalistyczne, warsztaty</w:t>
      </w:r>
      <w:r w:rsidR="00DE2096" w:rsidRPr="00757763">
        <w:rPr>
          <w:rFonts w:cstheme="minorHAnsi"/>
          <w:sz w:val="20"/>
          <w:szCs w:val="20"/>
        </w:rPr>
        <w:t>, inne formy podnoszenia kwalifikacji</w:t>
      </w:r>
      <w:r w:rsidRPr="00757763">
        <w:rPr>
          <w:rFonts w:cstheme="minorHAnsi"/>
          <w:sz w:val="20"/>
          <w:szCs w:val="20"/>
        </w:rPr>
        <w:t xml:space="preserve">; </w:t>
      </w:r>
      <w:r w:rsidRPr="00757763">
        <w:rPr>
          <w:rFonts w:cstheme="minorHAnsi"/>
          <w:b/>
          <w:sz w:val="20"/>
          <w:szCs w:val="20"/>
        </w:rPr>
        <w:t>KNF</w:t>
      </w:r>
      <w:r w:rsidRPr="00757763">
        <w:rPr>
          <w:rFonts w:cstheme="minorHAnsi"/>
          <w:sz w:val="20"/>
          <w:szCs w:val="20"/>
        </w:rPr>
        <w:t xml:space="preserve"> – udział w konferencjach, sympozjach, seminariach, prezentacja wyników badań; </w:t>
      </w:r>
      <w:r w:rsidRPr="00757763">
        <w:rPr>
          <w:rFonts w:cstheme="minorHAnsi"/>
          <w:b/>
          <w:sz w:val="20"/>
          <w:szCs w:val="20"/>
        </w:rPr>
        <w:t>PRO</w:t>
      </w:r>
      <w:r w:rsidRPr="00757763">
        <w:rPr>
          <w:rFonts w:cstheme="minorHAnsi"/>
          <w:sz w:val="20"/>
          <w:szCs w:val="20"/>
        </w:rPr>
        <w:t xml:space="preserve"> – pozyskiwanie środków na realizację projektu doktorskiego; </w:t>
      </w:r>
      <w:r w:rsidRPr="00757763">
        <w:rPr>
          <w:rFonts w:cstheme="minorHAnsi"/>
          <w:b/>
          <w:sz w:val="20"/>
          <w:szCs w:val="20"/>
        </w:rPr>
        <w:t>PUB</w:t>
      </w:r>
      <w:r w:rsidRPr="00757763">
        <w:rPr>
          <w:rFonts w:cstheme="minorHAnsi"/>
          <w:sz w:val="20"/>
          <w:szCs w:val="20"/>
        </w:rPr>
        <w:t xml:space="preserve"> </w:t>
      </w:r>
      <w:r w:rsidR="00DE2096" w:rsidRPr="00757763">
        <w:rPr>
          <w:rFonts w:cstheme="minorHAnsi"/>
          <w:sz w:val="20"/>
          <w:szCs w:val="20"/>
        </w:rPr>
        <w:t>–</w:t>
      </w:r>
      <w:r w:rsidRPr="00757763">
        <w:rPr>
          <w:rFonts w:cstheme="minorHAnsi"/>
          <w:sz w:val="20"/>
          <w:szCs w:val="20"/>
        </w:rPr>
        <w:t xml:space="preserve"> </w:t>
      </w:r>
      <w:r w:rsidR="00DE2096" w:rsidRPr="00757763">
        <w:rPr>
          <w:rFonts w:cstheme="minorHAnsi"/>
          <w:sz w:val="20"/>
          <w:szCs w:val="20"/>
        </w:rPr>
        <w:t xml:space="preserve">przygotowanie recenzowanych publikacji naukowych; </w:t>
      </w:r>
      <w:r w:rsidR="00DE2096" w:rsidRPr="00757763">
        <w:rPr>
          <w:rFonts w:cstheme="minorHAnsi"/>
          <w:b/>
          <w:sz w:val="20"/>
          <w:szCs w:val="20"/>
        </w:rPr>
        <w:t>INN</w:t>
      </w:r>
      <w:r w:rsidR="00DE2096" w:rsidRPr="00757763">
        <w:rPr>
          <w:rFonts w:cstheme="minorHAnsi"/>
          <w:sz w:val="20"/>
          <w:szCs w:val="20"/>
        </w:rPr>
        <w:t xml:space="preserve"> – inne zadania związane z przygotowaniem rozprawy doktorskiej.</w:t>
      </w:r>
    </w:p>
    <w:p w14:paraId="7882DF49" w14:textId="77777777" w:rsidR="00623973" w:rsidRDefault="00623973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>*</w:t>
      </w:r>
      <w:r w:rsidR="003B01CD" w:rsidRPr="00757763">
        <w:rPr>
          <w:rFonts w:cstheme="minorHAnsi"/>
          <w:sz w:val="20"/>
          <w:szCs w:val="20"/>
        </w:rPr>
        <w:t>*</w:t>
      </w:r>
      <w:r w:rsidRPr="00757763">
        <w:rPr>
          <w:rFonts w:cstheme="minorHAnsi"/>
          <w:sz w:val="20"/>
          <w:szCs w:val="20"/>
        </w:rPr>
        <w:t xml:space="preserve"> wybierz </w:t>
      </w:r>
      <w:r w:rsidR="00DE2096" w:rsidRPr="00757763">
        <w:rPr>
          <w:rFonts w:cstheme="minorHAnsi"/>
          <w:sz w:val="20"/>
          <w:szCs w:val="20"/>
        </w:rPr>
        <w:t>właściwe</w:t>
      </w:r>
      <w:r w:rsidRPr="00757763">
        <w:rPr>
          <w:rFonts w:cstheme="minorHAnsi"/>
          <w:sz w:val="20"/>
          <w:szCs w:val="20"/>
        </w:rPr>
        <w:t xml:space="preserve"> kod</w:t>
      </w:r>
      <w:r w:rsidR="00DE2096" w:rsidRPr="00757763">
        <w:rPr>
          <w:rFonts w:cstheme="minorHAnsi"/>
          <w:sz w:val="20"/>
          <w:szCs w:val="20"/>
        </w:rPr>
        <w:t>y</w:t>
      </w:r>
      <w:r w:rsidRPr="00757763">
        <w:rPr>
          <w:rFonts w:cstheme="minorHAnsi"/>
          <w:sz w:val="20"/>
          <w:szCs w:val="20"/>
        </w:rPr>
        <w:t xml:space="preserve"> efektów uczenia się na 8 poziomie Polskiej Ramy Kwalifikacji</w:t>
      </w:r>
      <w:r w:rsidR="00DE2096" w:rsidRPr="00757763">
        <w:rPr>
          <w:rFonts w:cstheme="minorHAnsi"/>
          <w:sz w:val="20"/>
          <w:szCs w:val="20"/>
        </w:rPr>
        <w:t>; można zastosować kilka kodów.</w:t>
      </w:r>
    </w:p>
    <w:p w14:paraId="4FBCE629" w14:textId="77777777" w:rsidR="00F733A8" w:rsidRPr="00757763" w:rsidRDefault="00F733A8" w:rsidP="0062397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*** dotyczy wyłącznie osób wnioskujących o przedłużenie terminu złożenia rozprawy doktorskiej.</w:t>
      </w:r>
    </w:p>
    <w:p w14:paraId="1CD68970" w14:textId="77777777" w:rsidR="00623973" w:rsidRPr="00757763" w:rsidRDefault="00623973" w:rsidP="00623973">
      <w:pPr>
        <w:rPr>
          <w:rFonts w:cstheme="minorHAnsi"/>
          <w:sz w:val="20"/>
          <w:szCs w:val="20"/>
        </w:rPr>
      </w:pPr>
    </w:p>
    <w:p w14:paraId="6D635FA8" w14:textId="77777777" w:rsidR="00623973" w:rsidRPr="00757763" w:rsidRDefault="00623973" w:rsidP="00623973">
      <w:pPr>
        <w:shd w:val="clear" w:color="auto" w:fill="FFFFFF"/>
        <w:spacing w:line="270" w:lineRule="atLeast"/>
        <w:rPr>
          <w:rFonts w:cstheme="minorHAnsi"/>
          <w:color w:val="000000"/>
          <w:sz w:val="20"/>
          <w:szCs w:val="20"/>
        </w:rPr>
      </w:pPr>
    </w:p>
    <w:p w14:paraId="1859A54C" w14:textId="77777777" w:rsidR="00623973" w:rsidRPr="00757763" w:rsidRDefault="00623973" w:rsidP="00623973">
      <w:pPr>
        <w:shd w:val="clear" w:color="auto" w:fill="FFFFFF"/>
        <w:spacing w:line="270" w:lineRule="atLeast"/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 xml:space="preserve">………………………………………..                                                          </w:t>
      </w:r>
    </w:p>
    <w:p w14:paraId="4227126D" w14:textId="77777777" w:rsidR="00623973" w:rsidRPr="00757763" w:rsidRDefault="00623973" w:rsidP="00623973">
      <w:pPr>
        <w:rPr>
          <w:rFonts w:cstheme="minorHAnsi"/>
          <w:i/>
          <w:color w:val="000000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>(data i podpis doktoranta)</w:t>
      </w:r>
    </w:p>
    <w:p w14:paraId="6FFAB3D1" w14:textId="77777777"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</w:p>
    <w:p w14:paraId="7FD1390E" w14:textId="77777777" w:rsidR="00623973" w:rsidRPr="00757763" w:rsidRDefault="00623973" w:rsidP="00623973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Potwierdzam, że </w:t>
      </w:r>
      <w:r w:rsidR="001542D4">
        <w:rPr>
          <w:rFonts w:cstheme="minorHAnsi"/>
          <w:color w:val="000000"/>
          <w:sz w:val="20"/>
          <w:szCs w:val="20"/>
          <w:shd w:val="clear" w:color="auto" w:fill="FFFFFF"/>
        </w:rPr>
        <w:t>Indywidualny</w:t>
      </w:r>
      <w:r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 Plan</w:t>
      </w:r>
      <w:r w:rsidR="001542D4">
        <w:rPr>
          <w:rFonts w:cstheme="minorHAnsi"/>
          <w:color w:val="000000"/>
          <w:sz w:val="20"/>
          <w:szCs w:val="20"/>
          <w:shd w:val="clear" w:color="auto" w:fill="FFFFFF"/>
        </w:rPr>
        <w:t xml:space="preserve"> Badawczy</w:t>
      </w:r>
      <w:r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 został przygotowany przez </w:t>
      </w:r>
      <w:r w:rsidR="007B0C9D"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…………………….. </w:t>
      </w:r>
      <w:r w:rsidRPr="00757763">
        <w:rPr>
          <w:rFonts w:cstheme="minorHAnsi"/>
          <w:i/>
          <w:color w:val="000000"/>
          <w:sz w:val="20"/>
          <w:szCs w:val="20"/>
          <w:shd w:val="clear" w:color="auto" w:fill="FFFFFF"/>
        </w:rPr>
        <w:t>(imię i nazwisko doktoranta)</w:t>
      </w:r>
      <w:r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 w uzgodnieniu z promotorem/promotorami*.</w:t>
      </w:r>
    </w:p>
    <w:p w14:paraId="1886D017" w14:textId="77777777" w:rsidR="00623973" w:rsidRPr="001B198B" w:rsidRDefault="001B198B" w:rsidP="0062397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*  Niepotrzebne skreślić</w:t>
      </w:r>
    </w:p>
    <w:p w14:paraId="06E9BB88" w14:textId="77777777"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</w:p>
    <w:p w14:paraId="4FCBF439" w14:textId="77777777"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>……………………………………………………….                    ……………………………………………………….</w:t>
      </w:r>
    </w:p>
    <w:p w14:paraId="5E6501CD" w14:textId="77777777" w:rsidR="00190F00" w:rsidRPr="00757763" w:rsidRDefault="00623973">
      <w:pPr>
        <w:rPr>
          <w:rFonts w:cstheme="minorHAnsi"/>
          <w:i/>
          <w:color w:val="000000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 xml:space="preserve">      (data i podpis promotora)                  </w:t>
      </w:r>
      <w:r w:rsidRPr="00757763">
        <w:rPr>
          <w:rFonts w:cstheme="minorHAnsi"/>
          <w:i/>
          <w:color w:val="000000"/>
          <w:sz w:val="20"/>
          <w:szCs w:val="20"/>
        </w:rPr>
        <w:tab/>
      </w:r>
      <w:r w:rsidRPr="00757763">
        <w:rPr>
          <w:rFonts w:cstheme="minorHAnsi"/>
          <w:i/>
          <w:color w:val="000000"/>
          <w:sz w:val="20"/>
          <w:szCs w:val="20"/>
        </w:rPr>
        <w:tab/>
        <w:t xml:space="preserve">         (data i podpis promotora)</w:t>
      </w:r>
    </w:p>
    <w:p w14:paraId="6403002B" w14:textId="77777777" w:rsidR="00623973" w:rsidRPr="00757763" w:rsidRDefault="00623973" w:rsidP="00623973">
      <w:pPr>
        <w:rPr>
          <w:rFonts w:cstheme="minorHAnsi"/>
          <w:sz w:val="20"/>
          <w:szCs w:val="20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757763" w14:paraId="0F639417" w14:textId="77777777" w:rsidTr="00CD46CE">
        <w:trPr>
          <w:jc w:val="center"/>
        </w:trPr>
        <w:tc>
          <w:tcPr>
            <w:tcW w:w="9781" w:type="dxa"/>
          </w:tcPr>
          <w:p w14:paraId="622A64A2" w14:textId="77777777" w:rsidR="00623973" w:rsidRPr="00757763" w:rsidRDefault="00623973" w:rsidP="009040BE">
            <w:pPr>
              <w:rPr>
                <w:rFonts w:cstheme="minorHAnsi"/>
                <w:sz w:val="20"/>
                <w:szCs w:val="20"/>
              </w:rPr>
            </w:pPr>
            <w:r w:rsidRPr="002733D7">
              <w:rPr>
                <w:rFonts w:cstheme="minorHAnsi"/>
                <w:b/>
                <w:sz w:val="20"/>
                <w:szCs w:val="20"/>
              </w:rPr>
              <w:t>Opinia promotora pomocniczego</w:t>
            </w:r>
            <w:r w:rsidR="002733D7" w:rsidRPr="002733D7">
              <w:rPr>
                <w:rFonts w:cstheme="minorHAnsi"/>
                <w:b/>
                <w:sz w:val="20"/>
                <w:szCs w:val="20"/>
              </w:rPr>
              <w:t xml:space="preserve"> w sprawie IPB</w:t>
            </w:r>
            <w:r w:rsidRPr="00757763">
              <w:rPr>
                <w:rFonts w:cstheme="minorHAnsi"/>
                <w:sz w:val="20"/>
                <w:szCs w:val="20"/>
              </w:rPr>
              <w:t>*:</w:t>
            </w:r>
          </w:p>
        </w:tc>
      </w:tr>
      <w:tr w:rsidR="00623973" w:rsidRPr="00757763" w14:paraId="145A49D0" w14:textId="77777777" w:rsidTr="00CD46CE">
        <w:trPr>
          <w:jc w:val="center"/>
        </w:trPr>
        <w:tc>
          <w:tcPr>
            <w:tcW w:w="9781" w:type="dxa"/>
          </w:tcPr>
          <w:p w14:paraId="7A34E5C8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5A602908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36131004" w14:textId="77777777"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66CE7AAA" w14:textId="77777777"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</w:p>
    <w:p w14:paraId="1A44BE40" w14:textId="77777777" w:rsidR="00105555" w:rsidRPr="00757763" w:rsidRDefault="00105555" w:rsidP="00623973">
      <w:pPr>
        <w:rPr>
          <w:rFonts w:cstheme="minorHAnsi"/>
          <w:color w:val="000000"/>
          <w:sz w:val="20"/>
          <w:szCs w:val="20"/>
        </w:rPr>
      </w:pPr>
    </w:p>
    <w:p w14:paraId="5A4365B4" w14:textId="77777777"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 xml:space="preserve">       ……………………………………………………………..                </w:t>
      </w:r>
    </w:p>
    <w:p w14:paraId="66A19D07" w14:textId="77777777" w:rsidR="00623973" w:rsidRPr="00757763" w:rsidRDefault="00623973" w:rsidP="00623973">
      <w:pPr>
        <w:rPr>
          <w:rFonts w:cstheme="minorHAnsi"/>
          <w:i/>
          <w:color w:val="000000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 xml:space="preserve">      (data i podpis promotora pomocniczego)                  </w:t>
      </w:r>
      <w:r w:rsidRPr="00757763">
        <w:rPr>
          <w:rFonts w:cstheme="minorHAnsi"/>
          <w:i/>
          <w:color w:val="000000"/>
          <w:sz w:val="20"/>
          <w:szCs w:val="20"/>
        </w:rPr>
        <w:tab/>
      </w:r>
      <w:r w:rsidRPr="00757763">
        <w:rPr>
          <w:rFonts w:cstheme="minorHAnsi"/>
          <w:i/>
          <w:color w:val="000000"/>
          <w:sz w:val="20"/>
          <w:szCs w:val="20"/>
        </w:rPr>
        <w:tab/>
      </w:r>
    </w:p>
    <w:p w14:paraId="6112124C" w14:textId="77777777" w:rsidR="00623973" w:rsidRPr="00757763" w:rsidRDefault="00623973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>* wypełnić jeśli promotor pomocniczy został wyznaczony</w:t>
      </w:r>
    </w:p>
    <w:p w14:paraId="0D54D803" w14:textId="77777777" w:rsidR="00623973" w:rsidRPr="00757763" w:rsidRDefault="00623973" w:rsidP="00623973">
      <w:pPr>
        <w:rPr>
          <w:rFonts w:cstheme="minorHAnsi"/>
          <w:sz w:val="20"/>
          <w:szCs w:val="20"/>
        </w:rPr>
      </w:pPr>
    </w:p>
    <w:p w14:paraId="0AEF9BDF" w14:textId="77777777" w:rsidR="00623973" w:rsidRPr="00757763" w:rsidRDefault="00623973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>Wpłynęło do Biura Międzynarodowej Środowiskowej Szkoły Doktorskiej</w:t>
      </w:r>
      <w:r w:rsidR="00CD46CE" w:rsidRPr="00757763">
        <w:rPr>
          <w:rFonts w:cstheme="minorHAnsi"/>
          <w:sz w:val="20"/>
          <w:szCs w:val="20"/>
        </w:rPr>
        <w:t xml:space="preserve"> p</w:t>
      </w:r>
      <w:r w:rsidR="00B20F79">
        <w:rPr>
          <w:rFonts w:cstheme="minorHAnsi"/>
          <w:sz w:val="20"/>
          <w:szCs w:val="20"/>
        </w:rPr>
        <w:t>rzy Centrum Studiów Polarnych w </w:t>
      </w:r>
      <w:r w:rsidR="00CD46CE" w:rsidRPr="00757763">
        <w:rPr>
          <w:rFonts w:cstheme="minorHAnsi"/>
          <w:sz w:val="20"/>
          <w:szCs w:val="20"/>
        </w:rPr>
        <w:t>Uniwersytecie Śląskim w Katowicach</w:t>
      </w:r>
      <w:r w:rsidRPr="00757763">
        <w:rPr>
          <w:rFonts w:cstheme="minorHAnsi"/>
          <w:sz w:val="20"/>
          <w:szCs w:val="20"/>
        </w:rPr>
        <w:t>:</w:t>
      </w:r>
    </w:p>
    <w:p w14:paraId="253B7701" w14:textId="77777777" w:rsidR="00623973" w:rsidRPr="00757763" w:rsidRDefault="00623973" w:rsidP="00623973">
      <w:pPr>
        <w:rPr>
          <w:rFonts w:cstheme="minorHAnsi"/>
          <w:sz w:val="20"/>
          <w:szCs w:val="20"/>
        </w:rPr>
      </w:pPr>
    </w:p>
    <w:p w14:paraId="755135A8" w14:textId="77777777"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 xml:space="preserve">       ……………………………………………               </w:t>
      </w:r>
    </w:p>
    <w:p w14:paraId="47845522" w14:textId="77777777" w:rsidR="00D42AB3" w:rsidRPr="00757763" w:rsidRDefault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 xml:space="preserve">      (data i podpis dziekana MŚSD)                  </w:t>
      </w:r>
      <w:r w:rsidRPr="00757763">
        <w:rPr>
          <w:rFonts w:cstheme="minorHAnsi"/>
          <w:sz w:val="20"/>
          <w:szCs w:val="20"/>
        </w:rPr>
        <w:t xml:space="preserve"> </w:t>
      </w:r>
    </w:p>
    <w:sectPr w:rsidR="00D42AB3" w:rsidRPr="0075776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1CD76" w14:textId="77777777" w:rsidR="009D66EB" w:rsidRDefault="009D66EB" w:rsidP="00927DB8">
      <w:pPr>
        <w:spacing w:after="0" w:line="240" w:lineRule="auto"/>
      </w:pPr>
      <w:r>
        <w:separator/>
      </w:r>
    </w:p>
  </w:endnote>
  <w:endnote w:type="continuationSeparator" w:id="0">
    <w:p w14:paraId="14A47C02" w14:textId="77777777" w:rsidR="009D66EB" w:rsidRDefault="009D66EB" w:rsidP="00927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inion Pro">
    <w:charset w:val="00"/>
    <w:family w:val="roman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04CBC" w14:textId="77777777" w:rsidR="00E3265C" w:rsidRDefault="00E3265C" w:rsidP="009F580B">
    <w:pPr>
      <w:pStyle w:val="Stopka"/>
      <w:jc w:val="center"/>
    </w:pPr>
    <w:r>
      <w:rPr>
        <w:noProof/>
        <w:lang w:val="en-GB" w:eastAsia="en-GB"/>
      </w:rPr>
      <w:drawing>
        <wp:inline distT="0" distB="0" distL="0" distR="0" wp14:anchorId="735A82F0" wp14:editId="725E252C">
          <wp:extent cx="5760720" cy="765175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opkaMSSD_t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65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27B03" w14:textId="77777777" w:rsidR="009D66EB" w:rsidRDefault="009D66EB" w:rsidP="00927DB8">
      <w:pPr>
        <w:spacing w:after="0" w:line="240" w:lineRule="auto"/>
      </w:pPr>
      <w:r>
        <w:separator/>
      </w:r>
    </w:p>
  </w:footnote>
  <w:footnote w:type="continuationSeparator" w:id="0">
    <w:p w14:paraId="713B6FFD" w14:textId="77777777" w:rsidR="009D66EB" w:rsidRDefault="009D66EB" w:rsidP="00927D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F34B7" w14:textId="77777777" w:rsidR="00E3265C" w:rsidRDefault="00E3265C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64C68E56" wp14:editId="304F7579">
          <wp:simplePos x="0" y="0"/>
          <wp:positionH relativeFrom="column">
            <wp:posOffset>-906145</wp:posOffset>
          </wp:positionH>
          <wp:positionV relativeFrom="paragraph">
            <wp:posOffset>-495300</wp:posOffset>
          </wp:positionV>
          <wp:extent cx="7562850" cy="2284730"/>
          <wp:effectExtent l="0" t="0" r="0" b="1270"/>
          <wp:wrapThrough wrapText="bothSides">
            <wp:wrapPolygon edited="0">
              <wp:start x="0" y="0"/>
              <wp:lineTo x="0" y="21432"/>
              <wp:lineTo x="21546" y="21432"/>
              <wp:lineTo x="21546" y="0"/>
              <wp:lineTo x="0" y="0"/>
            </wp:wrapPolygon>
          </wp:wrapThrough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SD_naglowe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2284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13CEB"/>
    <w:multiLevelType w:val="hybridMultilevel"/>
    <w:tmpl w:val="87FE81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C0CFA"/>
    <w:multiLevelType w:val="hybridMultilevel"/>
    <w:tmpl w:val="55DEBE5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FC5AFF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832CCF"/>
    <w:multiLevelType w:val="hybridMultilevel"/>
    <w:tmpl w:val="8F145CF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663838"/>
    <w:multiLevelType w:val="hybridMultilevel"/>
    <w:tmpl w:val="E84EAB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091FFD"/>
    <w:multiLevelType w:val="hybridMultilevel"/>
    <w:tmpl w:val="55DEBE5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CAkMDCwszE0szAyUdpeDU4uLM/DyQAkPDWgAsZ+5zLQAAAA=="/>
  </w:docVars>
  <w:rsids>
    <w:rsidRoot w:val="006019CE"/>
    <w:rsid w:val="00062BAF"/>
    <w:rsid w:val="000C6C62"/>
    <w:rsid w:val="000E2F33"/>
    <w:rsid w:val="00105555"/>
    <w:rsid w:val="001114B5"/>
    <w:rsid w:val="001542D4"/>
    <w:rsid w:val="0016228E"/>
    <w:rsid w:val="001804B8"/>
    <w:rsid w:val="00190F00"/>
    <w:rsid w:val="001B198B"/>
    <w:rsid w:val="001B5F4D"/>
    <w:rsid w:val="001D55ED"/>
    <w:rsid w:val="002005CC"/>
    <w:rsid w:val="00204335"/>
    <w:rsid w:val="0021053C"/>
    <w:rsid w:val="00245C8F"/>
    <w:rsid w:val="00250AF9"/>
    <w:rsid w:val="002733D7"/>
    <w:rsid w:val="00282CA8"/>
    <w:rsid w:val="002944C0"/>
    <w:rsid w:val="002A4C1C"/>
    <w:rsid w:val="002D2ABE"/>
    <w:rsid w:val="002F5514"/>
    <w:rsid w:val="00305644"/>
    <w:rsid w:val="0032675D"/>
    <w:rsid w:val="00343B96"/>
    <w:rsid w:val="0038534B"/>
    <w:rsid w:val="003B01CD"/>
    <w:rsid w:val="003C059C"/>
    <w:rsid w:val="003D4755"/>
    <w:rsid w:val="003D7D0F"/>
    <w:rsid w:val="0041284A"/>
    <w:rsid w:val="0042169B"/>
    <w:rsid w:val="00425366"/>
    <w:rsid w:val="00451200"/>
    <w:rsid w:val="004D382A"/>
    <w:rsid w:val="004E6F6E"/>
    <w:rsid w:val="00566F0A"/>
    <w:rsid w:val="00595830"/>
    <w:rsid w:val="005A281F"/>
    <w:rsid w:val="006019CE"/>
    <w:rsid w:val="00623973"/>
    <w:rsid w:val="006C2AB1"/>
    <w:rsid w:val="006E2411"/>
    <w:rsid w:val="00741D0C"/>
    <w:rsid w:val="00742D9D"/>
    <w:rsid w:val="00752A0F"/>
    <w:rsid w:val="00757763"/>
    <w:rsid w:val="007A3D3E"/>
    <w:rsid w:val="007A6266"/>
    <w:rsid w:val="007B0C9D"/>
    <w:rsid w:val="007B79DD"/>
    <w:rsid w:val="007D09E7"/>
    <w:rsid w:val="007E710B"/>
    <w:rsid w:val="0082255A"/>
    <w:rsid w:val="008501C5"/>
    <w:rsid w:val="0086017C"/>
    <w:rsid w:val="008C39A6"/>
    <w:rsid w:val="008E0971"/>
    <w:rsid w:val="008F37A3"/>
    <w:rsid w:val="009040BE"/>
    <w:rsid w:val="009119B6"/>
    <w:rsid w:val="00927367"/>
    <w:rsid w:val="00927DB8"/>
    <w:rsid w:val="00941E74"/>
    <w:rsid w:val="00974792"/>
    <w:rsid w:val="009802F2"/>
    <w:rsid w:val="0098108E"/>
    <w:rsid w:val="00997AD0"/>
    <w:rsid w:val="009C02B7"/>
    <w:rsid w:val="009D66EB"/>
    <w:rsid w:val="009E7E0F"/>
    <w:rsid w:val="009F580B"/>
    <w:rsid w:val="009F628D"/>
    <w:rsid w:val="00A04BE3"/>
    <w:rsid w:val="00A60F9A"/>
    <w:rsid w:val="00A655EB"/>
    <w:rsid w:val="00A73F57"/>
    <w:rsid w:val="00A750F5"/>
    <w:rsid w:val="00AB4F18"/>
    <w:rsid w:val="00B20F79"/>
    <w:rsid w:val="00B71ACB"/>
    <w:rsid w:val="00BA2BFD"/>
    <w:rsid w:val="00BD184F"/>
    <w:rsid w:val="00BE46C0"/>
    <w:rsid w:val="00BF5CE4"/>
    <w:rsid w:val="00C12BD5"/>
    <w:rsid w:val="00C94719"/>
    <w:rsid w:val="00CA3ACD"/>
    <w:rsid w:val="00CA7631"/>
    <w:rsid w:val="00CD46CE"/>
    <w:rsid w:val="00CF0FF4"/>
    <w:rsid w:val="00D102C8"/>
    <w:rsid w:val="00D2136C"/>
    <w:rsid w:val="00D42AB3"/>
    <w:rsid w:val="00D45744"/>
    <w:rsid w:val="00D62400"/>
    <w:rsid w:val="00DA7307"/>
    <w:rsid w:val="00DC08FC"/>
    <w:rsid w:val="00DD048A"/>
    <w:rsid w:val="00DE2096"/>
    <w:rsid w:val="00E003F3"/>
    <w:rsid w:val="00E3265C"/>
    <w:rsid w:val="00E355CB"/>
    <w:rsid w:val="00E829A0"/>
    <w:rsid w:val="00E870E9"/>
    <w:rsid w:val="00ED1162"/>
    <w:rsid w:val="00EE72ED"/>
    <w:rsid w:val="00F1016E"/>
    <w:rsid w:val="00F17DB4"/>
    <w:rsid w:val="00F33893"/>
    <w:rsid w:val="00F733A8"/>
    <w:rsid w:val="00F775F7"/>
    <w:rsid w:val="00F86646"/>
    <w:rsid w:val="00F90D21"/>
    <w:rsid w:val="00FD0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06BC49"/>
  <w15:chartTrackingRefBased/>
  <w15:docId w15:val="{E6BF8DD0-F615-4733-AB7F-84EDCFB3C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2397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623973"/>
    <w:pPr>
      <w:ind w:left="720"/>
      <w:contextualSpacing/>
    </w:pPr>
  </w:style>
  <w:style w:type="table" w:styleId="Tabela-Siatka">
    <w:name w:val="Table Grid"/>
    <w:basedOn w:val="Standardowy"/>
    <w:uiPriority w:val="39"/>
    <w:rsid w:val="00D42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114B5"/>
    <w:pPr>
      <w:autoSpaceDE w:val="0"/>
      <w:autoSpaceDN w:val="0"/>
      <w:adjustRightInd w:val="0"/>
      <w:spacing w:after="0" w:line="240" w:lineRule="auto"/>
    </w:pPr>
    <w:rPr>
      <w:rFonts w:ascii="PT Sans" w:hAnsi="PT Sans" w:cs="PT Sans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92F49C-0052-48B0-BF09-F64362B34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713</Words>
  <Characters>4280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</dc:creator>
  <cp:keywords/>
  <dc:description/>
  <cp:lastModifiedBy>Zuzanna Goik</cp:lastModifiedBy>
  <cp:revision>2</cp:revision>
  <cp:lastPrinted>2022-05-05T12:42:00Z</cp:lastPrinted>
  <dcterms:created xsi:type="dcterms:W3CDTF">2026-05-04T12:08:00Z</dcterms:created>
  <dcterms:modified xsi:type="dcterms:W3CDTF">2026-05-04T12:08:00Z</dcterms:modified>
</cp:coreProperties>
</file>